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7FFAD" w14:textId="0F4A116D" w:rsidR="00EF0E02" w:rsidRDefault="00EF0E02" w:rsidP="00780F56">
      <w:pPr>
        <w:spacing w:after="0" w:line="240" w:lineRule="auto"/>
        <w:rPr>
          <w:rFonts w:ascii="Times New Roman" w:hAnsi="Times New Roman" w:cs="Times New Roman"/>
          <w:b/>
          <w:noProof/>
          <w:sz w:val="20"/>
          <w:lang w:val="ru-RU" w:eastAsia="ru-RU"/>
        </w:rPr>
      </w:pPr>
    </w:p>
    <w:p w14:paraId="6A8DD8B8" w14:textId="77AD0A57" w:rsidR="006B46F7" w:rsidRDefault="006B46F7" w:rsidP="00780F56">
      <w:pPr>
        <w:spacing w:after="0" w:line="240" w:lineRule="auto"/>
        <w:rPr>
          <w:rFonts w:ascii="Times New Roman" w:hAnsi="Times New Roman" w:cs="Times New Roman"/>
          <w:b/>
          <w:noProof/>
          <w:sz w:val="20"/>
          <w:lang w:val="en-US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3969"/>
      </w:tblGrid>
      <w:tr w:rsidR="002369F7" w:rsidRPr="003C087D" w14:paraId="4388E349" w14:textId="77777777" w:rsidTr="00EF0E02">
        <w:tc>
          <w:tcPr>
            <w:tcW w:w="2977" w:type="dxa"/>
          </w:tcPr>
          <w:p w14:paraId="1D192808" w14:textId="669E452A" w:rsidR="002369F7" w:rsidRPr="003C087D" w:rsidRDefault="002369F7" w:rsidP="003C08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087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3969" w:type="dxa"/>
          </w:tcPr>
          <w:p w14:paraId="692174C0" w14:textId="7D9AFDB1" w:rsidR="002369F7" w:rsidRPr="003C087D" w:rsidRDefault="00A56158" w:rsidP="003C08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hor</w:t>
            </w:r>
            <w:proofErr w:type="spellEnd"/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hel</w:t>
            </w:r>
            <w:r w:rsidR="00F378E8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zniak</w:t>
            </w:r>
            <w:proofErr w:type="spellEnd"/>
          </w:p>
        </w:tc>
      </w:tr>
      <w:tr w:rsidR="002369F7" w:rsidRPr="003C087D" w14:paraId="3D348B52" w14:textId="77777777" w:rsidTr="00EF0E02">
        <w:tc>
          <w:tcPr>
            <w:tcW w:w="2977" w:type="dxa"/>
          </w:tcPr>
          <w:p w14:paraId="758432D2" w14:textId="77777777" w:rsidR="002369F7" w:rsidRPr="003C087D" w:rsidRDefault="002369F7" w:rsidP="003C087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69" w:type="dxa"/>
          </w:tcPr>
          <w:p w14:paraId="6B9E912E" w14:textId="77777777" w:rsidR="002369F7" w:rsidRPr="003C087D" w:rsidRDefault="002369F7" w:rsidP="003C08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69F7" w:rsidRPr="003C087D" w14:paraId="221BBD38" w14:textId="77777777" w:rsidTr="00EF0E02">
        <w:tc>
          <w:tcPr>
            <w:tcW w:w="2977" w:type="dxa"/>
          </w:tcPr>
          <w:p w14:paraId="23D19B23" w14:textId="77777777" w:rsidR="002369F7" w:rsidRPr="003C087D" w:rsidRDefault="002369F7" w:rsidP="003C087D">
            <w:pPr>
              <w:spacing w:line="288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C087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lace and Date of Birth:</w:t>
            </w:r>
          </w:p>
        </w:tc>
        <w:tc>
          <w:tcPr>
            <w:tcW w:w="3969" w:type="dxa"/>
          </w:tcPr>
          <w:p w14:paraId="3B395918" w14:textId="77777777" w:rsidR="002369F7" w:rsidRPr="003C087D" w:rsidRDefault="00F378E8" w:rsidP="003C087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herson</w:t>
            </w:r>
            <w:r w:rsidR="00A56158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Ukraine</w:t>
            </w:r>
            <w:r w:rsidR="00E804F4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A56158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6</w:t>
            </w:r>
            <w:r w:rsidR="002369F7" w:rsidRPr="003C087D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th</w:t>
            </w:r>
            <w:r w:rsidR="002369F7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56158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 1988</w:t>
            </w:r>
          </w:p>
        </w:tc>
      </w:tr>
      <w:tr w:rsidR="002369F7" w:rsidRPr="003C087D" w14:paraId="5AC91FE5" w14:textId="77777777" w:rsidTr="00EF0E02">
        <w:tc>
          <w:tcPr>
            <w:tcW w:w="2977" w:type="dxa"/>
          </w:tcPr>
          <w:p w14:paraId="34F8AA86" w14:textId="77777777" w:rsidR="002369F7" w:rsidRPr="003C087D" w:rsidRDefault="002369F7" w:rsidP="003C087D">
            <w:pPr>
              <w:spacing w:line="288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087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rital Status:</w:t>
            </w:r>
          </w:p>
        </w:tc>
        <w:tc>
          <w:tcPr>
            <w:tcW w:w="3969" w:type="dxa"/>
          </w:tcPr>
          <w:p w14:paraId="42B2A74D" w14:textId="77777777" w:rsidR="002369F7" w:rsidRPr="003C087D" w:rsidRDefault="00F378E8" w:rsidP="003C087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ried</w:t>
            </w:r>
          </w:p>
        </w:tc>
      </w:tr>
      <w:tr w:rsidR="002369F7" w:rsidRPr="003C087D" w14:paraId="7955EDF9" w14:textId="77777777" w:rsidTr="00EF0E02">
        <w:tc>
          <w:tcPr>
            <w:tcW w:w="2977" w:type="dxa"/>
          </w:tcPr>
          <w:p w14:paraId="4CB1C683" w14:textId="446154F0" w:rsidR="002369F7" w:rsidRPr="003C087D" w:rsidRDefault="003C087D" w:rsidP="003C087D">
            <w:pPr>
              <w:spacing w:line="288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</w:t>
            </w:r>
            <w:r w:rsidR="002369F7" w:rsidRPr="003C087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one Number:</w:t>
            </w:r>
          </w:p>
        </w:tc>
        <w:tc>
          <w:tcPr>
            <w:tcW w:w="3969" w:type="dxa"/>
          </w:tcPr>
          <w:p w14:paraId="5B196C20" w14:textId="77777777" w:rsidR="002369F7" w:rsidRPr="003C087D" w:rsidRDefault="002369F7" w:rsidP="003C087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3</w:t>
            </w:r>
            <w:r w:rsidR="00A56158" w:rsidRPr="003C08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0509486324</w:t>
            </w:r>
          </w:p>
        </w:tc>
      </w:tr>
      <w:tr w:rsidR="002369F7" w:rsidRPr="003C087D" w14:paraId="05F6A821" w14:textId="77777777" w:rsidTr="00EF0E02">
        <w:tc>
          <w:tcPr>
            <w:tcW w:w="2977" w:type="dxa"/>
          </w:tcPr>
          <w:p w14:paraId="10BE0A50" w14:textId="77777777" w:rsidR="002369F7" w:rsidRPr="003C087D" w:rsidRDefault="002369F7" w:rsidP="003C087D">
            <w:pPr>
              <w:spacing w:line="288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3C087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mail:</w:t>
            </w:r>
          </w:p>
        </w:tc>
        <w:tc>
          <w:tcPr>
            <w:tcW w:w="3969" w:type="dxa"/>
          </w:tcPr>
          <w:p w14:paraId="659E5383" w14:textId="77777777" w:rsidR="002369F7" w:rsidRPr="003C087D" w:rsidRDefault="006267D7" w:rsidP="003C087D">
            <w:pPr>
              <w:spacing w:line="288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6" w:history="1">
              <w:r w:rsidR="004A2CBD" w:rsidRPr="003C087D">
                <w:rPr>
                  <w:rStyle w:val="a3"/>
                  <w:rFonts w:ascii="Times New Roman" w:hAnsi="Times New Roman" w:cs="Times New Roman"/>
                  <w:sz w:val="24"/>
                  <w:szCs w:val="24"/>
                  <w:lang w:val="en-US"/>
                </w:rPr>
                <w:t>ihorzhel@gmail.com</w:t>
              </w:r>
            </w:hyperlink>
          </w:p>
        </w:tc>
      </w:tr>
    </w:tbl>
    <w:p w14:paraId="629C9DCD" w14:textId="77777777" w:rsidR="00EC451F" w:rsidRDefault="00EC451F" w:rsidP="008642F5">
      <w:pPr>
        <w:spacing w:after="0" w:line="240" w:lineRule="auto"/>
        <w:rPr>
          <w:rFonts w:ascii="Times New Roman" w:hAnsi="Times New Roman" w:cs="Times New Roman"/>
          <w:b/>
          <w:sz w:val="20"/>
          <w:lang w:val="en-US"/>
        </w:rPr>
      </w:pPr>
    </w:p>
    <w:p w14:paraId="2D5EBAEF" w14:textId="6D8D5BF6" w:rsidR="00365F86" w:rsidRDefault="00365F86" w:rsidP="008642F5">
      <w:pPr>
        <w:spacing w:after="0" w:line="240" w:lineRule="auto"/>
        <w:rPr>
          <w:rFonts w:ascii="Times New Roman" w:hAnsi="Times New Roman" w:cs="Times New Roman"/>
          <w:b/>
          <w:sz w:val="20"/>
          <w:lang w:val="en-US"/>
        </w:rPr>
      </w:pPr>
    </w:p>
    <w:p w14:paraId="630DEF6A" w14:textId="28A6A9E0" w:rsidR="00251496" w:rsidRDefault="00251496" w:rsidP="008642F5">
      <w:pPr>
        <w:spacing w:after="0" w:line="240" w:lineRule="auto"/>
        <w:rPr>
          <w:rFonts w:ascii="Times New Roman" w:hAnsi="Times New Roman" w:cs="Times New Roman"/>
          <w:b/>
          <w:sz w:val="20"/>
          <w:lang w:val="en-US"/>
        </w:rPr>
      </w:pPr>
    </w:p>
    <w:p w14:paraId="1CCFAD3A" w14:textId="77777777" w:rsidR="00251496" w:rsidRPr="00D004E8" w:rsidRDefault="00251496" w:rsidP="008642F5">
      <w:pPr>
        <w:spacing w:after="0" w:line="240" w:lineRule="auto"/>
        <w:rPr>
          <w:rFonts w:ascii="Times New Roman" w:hAnsi="Times New Roman" w:cs="Times New Roman"/>
          <w:b/>
          <w:sz w:val="20"/>
          <w:lang w:val="en-US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7"/>
        <w:gridCol w:w="8642"/>
      </w:tblGrid>
      <w:tr w:rsidR="002369F7" w:rsidRPr="0080636D" w14:paraId="5518F9BB" w14:textId="77777777" w:rsidTr="00365F86">
        <w:tc>
          <w:tcPr>
            <w:tcW w:w="1809" w:type="dxa"/>
            <w:tcBorders>
              <w:top w:val="single" w:sz="4" w:space="0" w:color="auto"/>
            </w:tcBorders>
          </w:tcPr>
          <w:p w14:paraId="26362729" w14:textId="77777777" w:rsidR="00A719F2" w:rsidRPr="0080636D" w:rsidRDefault="00A719F2" w:rsidP="008642F5">
            <w:pPr>
              <w:pStyle w:val="a4"/>
              <w:tabs>
                <w:tab w:val="left" w:pos="284"/>
              </w:tabs>
              <w:ind w:left="284" w:hanging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896" w:type="dxa"/>
            <w:tcBorders>
              <w:top w:val="single" w:sz="4" w:space="0" w:color="auto"/>
            </w:tcBorders>
          </w:tcPr>
          <w:p w14:paraId="06891C8D" w14:textId="77777777" w:rsidR="00A719F2" w:rsidRPr="0080636D" w:rsidRDefault="00A719F2" w:rsidP="008642F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2369F7" w:rsidRPr="0080636D" w14:paraId="4C05871C" w14:textId="77777777" w:rsidTr="00365F86">
        <w:tc>
          <w:tcPr>
            <w:tcW w:w="1809" w:type="dxa"/>
          </w:tcPr>
          <w:p w14:paraId="3A3150BA" w14:textId="77777777" w:rsidR="00A719F2" w:rsidRPr="0080636D" w:rsidRDefault="00655851" w:rsidP="008642F5">
            <w:pPr>
              <w:pStyle w:val="a4"/>
              <w:numPr>
                <w:ilvl w:val="0"/>
                <w:numId w:val="12"/>
              </w:numPr>
              <w:tabs>
                <w:tab w:val="left" w:pos="284"/>
              </w:tabs>
              <w:ind w:left="284" w:hanging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Background:</w:t>
            </w:r>
          </w:p>
        </w:tc>
        <w:tc>
          <w:tcPr>
            <w:tcW w:w="8896" w:type="dxa"/>
          </w:tcPr>
          <w:p w14:paraId="10F2C897" w14:textId="27027CDC" w:rsidR="00973A34" w:rsidRPr="0080636D" w:rsidRDefault="00973A34" w:rsidP="006B6C8A">
            <w:pPr>
              <w:pStyle w:val="a4"/>
              <w:numPr>
                <w:ilvl w:val="0"/>
                <w:numId w:val="11"/>
              </w:numPr>
              <w:ind w:left="318" w:hanging="284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 2015 – BA in Computer Science</w:t>
            </w:r>
            <w:r w:rsidR="00B26244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6B6C8A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lligence systems)</w:t>
            </w:r>
            <w:r w:rsidR="00C12E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12EB8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 Donetsk National University, Ukraine.</w:t>
            </w:r>
          </w:p>
          <w:p w14:paraId="4D05F43D" w14:textId="77777777" w:rsidR="004A2CBD" w:rsidRPr="0080636D" w:rsidRDefault="004A2CBD" w:rsidP="004A2CBD">
            <w:pPr>
              <w:pStyle w:val="a4"/>
              <w:numPr>
                <w:ilvl w:val="0"/>
                <w:numId w:val="11"/>
              </w:numPr>
              <w:ind w:left="318" w:hanging="284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 2014 – PhD in History</w:t>
            </w:r>
            <w:r w:rsidR="008F33D1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64ABB70" w14:textId="71B28D07" w:rsidR="00655851" w:rsidRPr="0080636D" w:rsidRDefault="004A2CBD" w:rsidP="0080636D">
            <w:pPr>
              <w:pStyle w:val="a4"/>
              <w:numPr>
                <w:ilvl w:val="0"/>
                <w:numId w:val="11"/>
              </w:numPr>
              <w:ind w:left="318" w:hanging="284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 2010</w:t>
            </w:r>
            <w:r w:rsidR="00A719F2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MA in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ernational Relations</w:t>
            </w:r>
            <w:r w:rsidR="008F33D1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E731A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glish 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EE731A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terpreter</w:t>
            </w:r>
            <w:r w:rsidR="008F33D1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t Donetsk National University, Ukraine</w:t>
            </w:r>
            <w:r w:rsidR="00EE731A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2369F7" w:rsidRPr="0080636D" w14:paraId="27CFFF0E" w14:textId="77777777" w:rsidTr="00365F86">
        <w:tc>
          <w:tcPr>
            <w:tcW w:w="1809" w:type="dxa"/>
          </w:tcPr>
          <w:p w14:paraId="0B1D2BB2" w14:textId="77777777" w:rsidR="00A719F2" w:rsidRPr="0080636D" w:rsidRDefault="00A719F2" w:rsidP="008642F5">
            <w:pPr>
              <w:tabs>
                <w:tab w:val="left" w:pos="284"/>
              </w:tabs>
              <w:ind w:left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896" w:type="dxa"/>
          </w:tcPr>
          <w:p w14:paraId="7921FC11" w14:textId="77777777" w:rsidR="00A719F2" w:rsidRPr="0080636D" w:rsidRDefault="00A719F2" w:rsidP="008642F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2369F7" w:rsidRPr="0080636D" w14:paraId="716D5D42" w14:textId="77777777" w:rsidTr="00365F86">
        <w:tc>
          <w:tcPr>
            <w:tcW w:w="1809" w:type="dxa"/>
          </w:tcPr>
          <w:p w14:paraId="71787EB2" w14:textId="77777777" w:rsidR="00A719F2" w:rsidRPr="0080636D" w:rsidRDefault="00D84B3E" w:rsidP="008642F5">
            <w:pPr>
              <w:pStyle w:val="a4"/>
              <w:numPr>
                <w:ilvl w:val="0"/>
                <w:numId w:val="12"/>
              </w:numPr>
              <w:tabs>
                <w:tab w:val="left" w:pos="284"/>
              </w:tabs>
              <w:ind w:left="284" w:hanging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Occupations, </w:t>
            </w:r>
            <w:r w:rsidR="00E14FED"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raining and Experience</w:t>
            </w:r>
            <w:r w:rsidR="008642F5"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8896" w:type="dxa"/>
          </w:tcPr>
          <w:p w14:paraId="36A15EDD" w14:textId="2771B496" w:rsidR="00993114" w:rsidRDefault="00993114" w:rsidP="00993114">
            <w:pPr>
              <w:pStyle w:val="a4"/>
              <w:numPr>
                <w:ilvl w:val="0"/>
                <w:numId w:val="14"/>
              </w:numPr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glish/Russian/Ukrainian translator. </w:t>
            </w:r>
            <w:r w:rsidR="00C12E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eelance partnership with language service providers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2010 – present.</w:t>
            </w:r>
          </w:p>
          <w:p w14:paraId="4F94E5D3" w14:textId="4DBB155E" w:rsidR="0080636D" w:rsidRPr="0080636D" w:rsidRDefault="00C12EB8" w:rsidP="00993114">
            <w:pPr>
              <w:pStyle w:val="a4"/>
              <w:numPr>
                <w:ilvl w:val="0"/>
                <w:numId w:val="14"/>
              </w:numPr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nior lecturer of International Relations Department in Donetsk National University. – 2013-2017.</w:t>
            </w:r>
          </w:p>
          <w:p w14:paraId="67C102D9" w14:textId="7DBBAD3C" w:rsidR="00E736FD" w:rsidRPr="0080636D" w:rsidRDefault="00E14B06" w:rsidP="00D84B3E">
            <w:pPr>
              <w:pStyle w:val="a4"/>
              <w:numPr>
                <w:ilvl w:val="0"/>
                <w:numId w:val="14"/>
              </w:numPr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nior d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a a</w:t>
            </w:r>
            <w:r w:rsidR="00E736F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lyst at Center for Applied Research Ltd., </w:t>
            </w:r>
            <w:r w:rsidR="002D5D01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yi</w:t>
            </w:r>
            <w:r w:rsidR="00C701C3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. – November 2013-April 20</w:t>
            </w:r>
            <w:r w:rsidR="0080636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 w:rsidR="00E736F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2D7443CD" w14:textId="2F83BC5F" w:rsidR="00D84B3E" w:rsidRPr="0080636D" w:rsidRDefault="00E14B06" w:rsidP="00D84B3E">
            <w:pPr>
              <w:pStyle w:val="a4"/>
              <w:numPr>
                <w:ilvl w:val="0"/>
                <w:numId w:val="14"/>
              </w:numPr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ddle d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a a</w:t>
            </w:r>
            <w:r w:rsidR="00B65912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lyst </w:t>
            </w:r>
            <w:r w:rsidR="00D84B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 NGO Ce</w:t>
            </w:r>
            <w:r w:rsidR="00E96D25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ter for International Security</w:t>
            </w:r>
            <w:r w:rsidR="00D84B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="00E736F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</w:t>
            </w:r>
            <w:r w:rsidR="00D84B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736F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ctober 2007 –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ch 20</w:t>
            </w:r>
            <w:r w:rsidR="00565A6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  <w:r w:rsidR="00E736F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E94116D" w14:textId="3C59D572" w:rsidR="00826BCB" w:rsidRPr="0080636D" w:rsidRDefault="00826BCB" w:rsidP="0080636D">
            <w:pPr>
              <w:pStyle w:val="a4"/>
              <w:numPr>
                <w:ilvl w:val="0"/>
                <w:numId w:val="14"/>
              </w:numPr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ship in Donetsk Association of International Researches. – July, 2008.</w:t>
            </w:r>
          </w:p>
        </w:tc>
      </w:tr>
      <w:tr w:rsidR="008A71C3" w:rsidRPr="0080636D" w14:paraId="1221DBE4" w14:textId="77777777" w:rsidTr="00365F86">
        <w:tc>
          <w:tcPr>
            <w:tcW w:w="1809" w:type="dxa"/>
          </w:tcPr>
          <w:p w14:paraId="0B9FA4F1" w14:textId="77777777" w:rsidR="008A71C3" w:rsidRPr="0080636D" w:rsidRDefault="008A71C3" w:rsidP="008A71C3">
            <w:pPr>
              <w:pStyle w:val="a4"/>
              <w:ind w:left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896" w:type="dxa"/>
          </w:tcPr>
          <w:p w14:paraId="06875DB0" w14:textId="77777777" w:rsidR="008A71C3" w:rsidRPr="0080636D" w:rsidRDefault="008A71C3" w:rsidP="008A71C3">
            <w:pPr>
              <w:pStyle w:val="a4"/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76C4B" w:rsidRPr="0080636D" w14:paraId="11B86D85" w14:textId="77777777" w:rsidTr="00365F86">
        <w:tc>
          <w:tcPr>
            <w:tcW w:w="1809" w:type="dxa"/>
          </w:tcPr>
          <w:p w14:paraId="37FD8116" w14:textId="77777777" w:rsidR="00A76C4B" w:rsidRPr="0080636D" w:rsidRDefault="00F378E8" w:rsidP="00F378E8">
            <w:pPr>
              <w:pStyle w:val="a4"/>
              <w:numPr>
                <w:ilvl w:val="0"/>
                <w:numId w:val="12"/>
              </w:numPr>
              <w:ind w:left="284"/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</w:pPr>
            <w:r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Skills and Background</w:t>
            </w:r>
          </w:p>
        </w:tc>
        <w:tc>
          <w:tcPr>
            <w:tcW w:w="8896" w:type="dxa"/>
          </w:tcPr>
          <w:p w14:paraId="134DF8DE" w14:textId="77777777" w:rsidR="00A76C4B" w:rsidRPr="0080636D" w:rsidRDefault="00A76C4B" w:rsidP="00A76C4B">
            <w:pPr>
              <w:pStyle w:val="a4"/>
              <w:numPr>
                <w:ilvl w:val="0"/>
                <w:numId w:val="16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lish-Russian and English-Ukrainian (and vice versa).</w:t>
            </w:r>
          </w:p>
          <w:p w14:paraId="1DF85F77" w14:textId="46FA492A" w:rsidR="00D408EA" w:rsidRDefault="003D69B7" w:rsidP="00A76C4B">
            <w:pPr>
              <w:pStyle w:val="a4"/>
              <w:numPr>
                <w:ilvl w:val="0"/>
                <w:numId w:val="16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ent l</w:t>
            </w:r>
            <w:r w:rsidR="00D408EA" w:rsidRPr="00D408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calization projects </w:t>
            </w:r>
            <w:r w:rsidR="00D408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</w:t>
            </w:r>
            <w:r w:rsidR="00D408EA" w:rsidRPr="00D408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nkedIn, Huawei, HP, Adobe, Volvo from English to Ukrainian and </w:t>
            </w:r>
            <w:r w:rsidR="006F59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</w:t>
            </w:r>
            <w:r w:rsidR="00D408EA" w:rsidRPr="00D408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1512841" w14:textId="728CC898" w:rsidR="00011F95" w:rsidRPr="0080636D" w:rsidRDefault="00011F95" w:rsidP="00A76C4B">
            <w:pPr>
              <w:pStyle w:val="a4"/>
              <w:numPr>
                <w:ilvl w:val="0"/>
                <w:numId w:val="16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echnical, Nuclear, IT, 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lockchain, C</w:t>
            </w:r>
            <w:r w:rsidR="00B65912" w:rsidRP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yptocurrency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oftware, </w:t>
            </w:r>
            <w:r w:rsid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F85349" w:rsidRP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cial </w:t>
            </w:r>
            <w:r w:rsid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="00F85349" w:rsidRP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tworking </w:t>
            </w:r>
            <w:r w:rsid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F85349" w:rsidRP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vice</w:t>
            </w:r>
            <w:r w:rsidR="00F853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 and Websites localization, </w:t>
            </w:r>
            <w:r w:rsidR="00F85349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gineering, 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ustry, Mechanical Engineering issues.</w:t>
            </w:r>
          </w:p>
          <w:p w14:paraId="43788C7C" w14:textId="77777777" w:rsidR="00A76C4B" w:rsidRDefault="0058255A" w:rsidP="00A76C4B">
            <w:pPr>
              <w:pStyle w:val="a4"/>
              <w:numPr>
                <w:ilvl w:val="0"/>
                <w:numId w:val="16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iciency</w:t>
            </w:r>
            <w:r w:rsidR="00A76C4B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translation </w:t>
            </w:r>
            <w:r w:rsidR="00123D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localization </w:t>
            </w:r>
            <w:r w:rsidR="00A76C4B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– since 2010.</w:t>
            </w:r>
          </w:p>
          <w:p w14:paraId="3A1B43EE" w14:textId="77777777" w:rsidR="0058255A" w:rsidRDefault="0058255A" w:rsidP="00A76C4B">
            <w:pPr>
              <w:pStyle w:val="a4"/>
              <w:numPr>
                <w:ilvl w:val="0"/>
                <w:numId w:val="16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olid background in software-based assessment </w:t>
            </w:r>
            <w:r w:rsidRPr="005825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tatistic </w:t>
            </w:r>
            <w:r w:rsidRPr="005825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3D306CB" w14:textId="217C0135" w:rsidR="0058255A" w:rsidRPr="0080636D" w:rsidRDefault="0058255A" w:rsidP="00A76C4B">
            <w:pPr>
              <w:pStyle w:val="a4"/>
              <w:numPr>
                <w:ilvl w:val="0"/>
                <w:numId w:val="16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oad experience in SMM, SEO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ad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promotion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A76C4B" w:rsidRPr="0080636D" w14:paraId="0A914D1C" w14:textId="77777777" w:rsidTr="00365F86">
        <w:tc>
          <w:tcPr>
            <w:tcW w:w="1809" w:type="dxa"/>
          </w:tcPr>
          <w:p w14:paraId="6B4E3DA3" w14:textId="77777777" w:rsidR="00A76C4B" w:rsidRPr="0080636D" w:rsidRDefault="00A76C4B" w:rsidP="008A71C3">
            <w:pPr>
              <w:pStyle w:val="a4"/>
              <w:ind w:left="284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96" w:type="dxa"/>
          </w:tcPr>
          <w:p w14:paraId="339F8A81" w14:textId="77777777" w:rsidR="00A76C4B" w:rsidRPr="0080636D" w:rsidRDefault="00A76C4B" w:rsidP="008A71C3">
            <w:pPr>
              <w:pStyle w:val="a4"/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71C3" w:rsidRPr="0080636D" w14:paraId="5BC8A84D" w14:textId="77777777" w:rsidTr="00365F86">
        <w:tc>
          <w:tcPr>
            <w:tcW w:w="1809" w:type="dxa"/>
          </w:tcPr>
          <w:p w14:paraId="0347E146" w14:textId="77777777" w:rsidR="008A71C3" w:rsidRPr="0080636D" w:rsidRDefault="00D004E8" w:rsidP="00D004E8">
            <w:pPr>
              <w:pStyle w:val="a4"/>
              <w:numPr>
                <w:ilvl w:val="0"/>
                <w:numId w:val="12"/>
              </w:numPr>
              <w:ind w:left="284" w:hanging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omputer Skills:</w:t>
            </w:r>
          </w:p>
        </w:tc>
        <w:tc>
          <w:tcPr>
            <w:tcW w:w="8896" w:type="dxa"/>
          </w:tcPr>
          <w:p w14:paraId="7799F372" w14:textId="5669D464" w:rsidR="00D004E8" w:rsidRPr="0080636D" w:rsidRDefault="00D004E8" w:rsidP="008D47BF">
            <w:pPr>
              <w:pStyle w:val="a4"/>
              <w:numPr>
                <w:ilvl w:val="0"/>
                <w:numId w:val="13"/>
              </w:numPr>
              <w:ind w:left="318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iciency in</w:t>
            </w:r>
            <w:r w:rsidR="0064550A" w:rsidRPr="0080636D">
              <w:rPr>
                <w:rFonts w:ascii="Times New Roman" w:hAnsi="Times New Roman" w:cs="Times New Roman"/>
                <w:sz w:val="24"/>
                <w:szCs w:val="24"/>
              </w:rPr>
              <w:t xml:space="preserve"> SDL </w:t>
            </w:r>
            <w:proofErr w:type="spellStart"/>
            <w:r w:rsidR="0064550A" w:rsidRPr="0080636D">
              <w:rPr>
                <w:rFonts w:ascii="Times New Roman" w:hAnsi="Times New Roman" w:cs="Times New Roman"/>
                <w:sz w:val="24"/>
                <w:szCs w:val="24"/>
              </w:rPr>
              <w:t>Trado</w:t>
            </w:r>
            <w:proofErr w:type="spellEnd"/>
            <w:r w:rsidR="0064550A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AA642C" w:rsidRPr="008063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AA642C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oQ</w:t>
            </w:r>
            <w:proofErr w:type="spellEnd"/>
            <w:r w:rsidR="00123D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123D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martCAT</w:t>
            </w:r>
            <w:proofErr w:type="spellEnd"/>
            <w:r w:rsidR="00123D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Memsource</w:t>
            </w:r>
            <w:r w:rsidR="00E923A5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E923A5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Edit</w:t>
            </w:r>
            <w:proofErr w:type="spellEnd"/>
            <w:r w:rsid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Bench</w:t>
            </w:r>
            <w:proofErr w:type="spellEnd"/>
            <w:r w:rsid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XTM Workbench</w:t>
            </w:r>
            <w:r w:rsidR="008626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8626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stool</w:t>
            </w:r>
            <w:proofErr w:type="spellEnd"/>
            <w:r w:rsidR="008D47BF" w:rsidRPr="0080636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81D6562" w14:textId="5EAA1503" w:rsidR="00C3116A" w:rsidRPr="0080636D" w:rsidRDefault="00C3116A" w:rsidP="00C3116A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cellent skills in Adobe Photoshop, IBM SPSS, InDesign</w:t>
            </w:r>
            <w:r w:rsid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Adobe Illustrator, </w:t>
            </w:r>
            <w:r w:rsidR="0080636D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soft Office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722798C5" w14:textId="11E10BDA" w:rsidR="008A71C3" w:rsidRPr="0080636D" w:rsidRDefault="00C3116A" w:rsidP="00C3116A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-navigati</w:t>
            </w:r>
            <w:r w:rsidR="00123D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g, web-programming (HTML, </w:t>
            </w:r>
            <w:r w:rsidR="0080636D">
              <w:rPr>
                <w:rFonts w:cs="Times New Roman"/>
                <w:sz w:val="24"/>
                <w:szCs w:val="24"/>
                <w:lang w:val="en-US"/>
              </w:rPr>
              <w:t xml:space="preserve">CSS, </w:t>
            </w:r>
            <w:r w:rsidR="00123D3E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P, J</w:t>
            </w:r>
            <w:r w:rsid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EF0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gma, </w:t>
            </w:r>
            <w:r w:rsidR="00B6591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dPress, Google Analytics.</w:t>
            </w:r>
          </w:p>
          <w:p w14:paraId="4AC75304" w14:textId="54D0DF50" w:rsidR="00826C86" w:rsidRPr="0080636D" w:rsidRDefault="00826C86" w:rsidP="00C3116A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ull configuration of computer software</w:t>
            </w:r>
            <w:r w:rsidR="00EF0E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D004E8" w:rsidRPr="0080636D" w14:paraId="72326CFB" w14:textId="77777777" w:rsidTr="00365F86">
        <w:tc>
          <w:tcPr>
            <w:tcW w:w="1809" w:type="dxa"/>
          </w:tcPr>
          <w:p w14:paraId="3BED88BC" w14:textId="77777777" w:rsidR="00D004E8" w:rsidRPr="0080636D" w:rsidRDefault="00D004E8" w:rsidP="00D004E8">
            <w:pPr>
              <w:pStyle w:val="a4"/>
              <w:ind w:left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896" w:type="dxa"/>
          </w:tcPr>
          <w:p w14:paraId="22A36A51" w14:textId="77777777" w:rsidR="00D004E8" w:rsidRPr="0080636D" w:rsidRDefault="00D004E8" w:rsidP="00D004E8">
            <w:pPr>
              <w:pStyle w:val="a4"/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004E8" w:rsidRPr="0080636D" w14:paraId="57DD7FB0" w14:textId="77777777" w:rsidTr="00365F86">
        <w:tc>
          <w:tcPr>
            <w:tcW w:w="1809" w:type="dxa"/>
          </w:tcPr>
          <w:p w14:paraId="138BC4EF" w14:textId="1526F9F7" w:rsidR="00D004E8" w:rsidRPr="0080636D" w:rsidRDefault="00EF0E02" w:rsidP="00D004E8">
            <w:pPr>
              <w:pStyle w:val="a4"/>
              <w:numPr>
                <w:ilvl w:val="0"/>
                <w:numId w:val="12"/>
              </w:numPr>
              <w:ind w:left="284" w:hanging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ft Skills</w:t>
            </w:r>
            <w:r w:rsidR="00D004E8" w:rsidRPr="0080636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8896" w:type="dxa"/>
          </w:tcPr>
          <w:p w14:paraId="04E248C2" w14:textId="3FA5C059" w:rsidR="00EF0E02" w:rsidRDefault="00EF0E02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ile, Kanban, Strategic Planning.</w:t>
            </w:r>
          </w:p>
          <w:p w14:paraId="740EC017" w14:textId="13502684" w:rsidR="00D004E8" w:rsidRPr="0080636D" w:rsidRDefault="0080636D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cellent</w:t>
            </w:r>
            <w:r w:rsidR="00D004E8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mand in quality control processes.</w:t>
            </w:r>
          </w:p>
          <w:p w14:paraId="74EC2631" w14:textId="4C659973" w:rsidR="00D004E8" w:rsidRPr="0080636D" w:rsidRDefault="0080636D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oficiency </w:t>
            </w:r>
            <w:r w:rsidR="00D004E8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 technical equipment management.</w:t>
            </w:r>
          </w:p>
          <w:p w14:paraId="22821F1D" w14:textId="348956FD" w:rsidR="00D004E8" w:rsidRPr="0080636D" w:rsidRDefault="0080636D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lid a</w:t>
            </w:r>
            <w:r w:rsidR="00D004E8"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lity to analyze data and comparing results.</w:t>
            </w:r>
          </w:p>
          <w:p w14:paraId="74F05201" w14:textId="77777777" w:rsidR="005A3554" w:rsidRPr="0080636D" w:rsidRDefault="005A3554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m-working.</w:t>
            </w:r>
          </w:p>
          <w:p w14:paraId="4286F297" w14:textId="77777777" w:rsidR="00D004E8" w:rsidRPr="0080636D" w:rsidRDefault="00D004E8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me-managing.</w:t>
            </w:r>
          </w:p>
          <w:p w14:paraId="4E155901" w14:textId="77777777" w:rsidR="004B6521" w:rsidRPr="0080636D" w:rsidRDefault="008172EE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blem-solving</w:t>
            </w:r>
          </w:p>
          <w:p w14:paraId="24046683" w14:textId="77777777" w:rsidR="008172EE" w:rsidRPr="0080636D" w:rsidRDefault="008172EE" w:rsidP="008172EE">
            <w:pPr>
              <w:pStyle w:val="a4"/>
              <w:numPr>
                <w:ilvl w:val="0"/>
                <w:numId w:val="13"/>
              </w:numPr>
              <w:ind w:left="317" w:hanging="283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63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itical thinking</w:t>
            </w:r>
          </w:p>
        </w:tc>
      </w:tr>
      <w:tr w:rsidR="00D004E8" w:rsidRPr="0080636D" w14:paraId="61C82063" w14:textId="77777777" w:rsidTr="00365F86">
        <w:tc>
          <w:tcPr>
            <w:tcW w:w="1809" w:type="dxa"/>
            <w:tcBorders>
              <w:bottom w:val="single" w:sz="4" w:space="0" w:color="auto"/>
            </w:tcBorders>
          </w:tcPr>
          <w:p w14:paraId="67786371" w14:textId="77777777" w:rsidR="00D004E8" w:rsidRPr="0080636D" w:rsidRDefault="00D004E8" w:rsidP="00D004E8">
            <w:pPr>
              <w:pStyle w:val="a4"/>
              <w:ind w:left="28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8896" w:type="dxa"/>
            <w:tcBorders>
              <w:bottom w:val="single" w:sz="4" w:space="0" w:color="auto"/>
            </w:tcBorders>
          </w:tcPr>
          <w:p w14:paraId="108BE475" w14:textId="77777777" w:rsidR="00D004E8" w:rsidRPr="0080636D" w:rsidRDefault="00D004E8" w:rsidP="00D004E8">
            <w:pPr>
              <w:pStyle w:val="a4"/>
              <w:ind w:left="317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58F6588" w14:textId="77777777" w:rsidR="00D004E8" w:rsidRPr="00D004E8" w:rsidRDefault="00D004E8" w:rsidP="00365F86">
      <w:pPr>
        <w:spacing w:after="0" w:line="240" w:lineRule="auto"/>
        <w:rPr>
          <w:rFonts w:ascii="Times New Roman" w:hAnsi="Times New Roman" w:cs="Times New Roman"/>
          <w:sz w:val="20"/>
          <w:lang w:val="en-US"/>
        </w:rPr>
      </w:pPr>
    </w:p>
    <w:sectPr w:rsidR="00D004E8" w:rsidRPr="00D004E8" w:rsidSect="0098522B">
      <w:pgSz w:w="11906" w:h="16838"/>
      <w:pgMar w:top="426" w:right="566" w:bottom="142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369B"/>
    <w:multiLevelType w:val="hybridMultilevel"/>
    <w:tmpl w:val="35D23DF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8B04DB"/>
    <w:multiLevelType w:val="hybridMultilevel"/>
    <w:tmpl w:val="F3FCAED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10656"/>
    <w:multiLevelType w:val="hybridMultilevel"/>
    <w:tmpl w:val="8AB821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A150C"/>
    <w:multiLevelType w:val="hybridMultilevel"/>
    <w:tmpl w:val="D494AE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A22A2"/>
    <w:multiLevelType w:val="hybridMultilevel"/>
    <w:tmpl w:val="B26ECA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62E6C"/>
    <w:multiLevelType w:val="hybridMultilevel"/>
    <w:tmpl w:val="6592EA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91A13"/>
    <w:multiLevelType w:val="hybridMultilevel"/>
    <w:tmpl w:val="214A9C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A6152"/>
    <w:multiLevelType w:val="hybridMultilevel"/>
    <w:tmpl w:val="B442B8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941F4"/>
    <w:multiLevelType w:val="hybridMultilevel"/>
    <w:tmpl w:val="D576BD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7874F5"/>
    <w:multiLevelType w:val="hybridMultilevel"/>
    <w:tmpl w:val="44467E0A"/>
    <w:lvl w:ilvl="0" w:tplc="0422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0" w15:restartNumberingAfterBreak="0">
    <w:nsid w:val="545D35BA"/>
    <w:multiLevelType w:val="hybridMultilevel"/>
    <w:tmpl w:val="CB02BC1E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786E43"/>
    <w:multiLevelType w:val="hybridMultilevel"/>
    <w:tmpl w:val="439E856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495485"/>
    <w:multiLevelType w:val="hybridMultilevel"/>
    <w:tmpl w:val="5F54A20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7167623"/>
    <w:multiLevelType w:val="hybridMultilevel"/>
    <w:tmpl w:val="B6AC9C4A"/>
    <w:lvl w:ilvl="0" w:tplc="2000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4" w15:restartNumberingAfterBreak="0">
    <w:nsid w:val="6ECE204F"/>
    <w:multiLevelType w:val="hybridMultilevel"/>
    <w:tmpl w:val="822438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14C2A"/>
    <w:multiLevelType w:val="hybridMultilevel"/>
    <w:tmpl w:val="892E3B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12"/>
  </w:num>
  <w:num w:numId="5">
    <w:abstractNumId w:val="14"/>
  </w:num>
  <w:num w:numId="6">
    <w:abstractNumId w:val="0"/>
  </w:num>
  <w:num w:numId="7">
    <w:abstractNumId w:val="3"/>
  </w:num>
  <w:num w:numId="8">
    <w:abstractNumId w:val="8"/>
  </w:num>
  <w:num w:numId="9">
    <w:abstractNumId w:val="10"/>
  </w:num>
  <w:num w:numId="10">
    <w:abstractNumId w:val="7"/>
  </w:num>
  <w:num w:numId="11">
    <w:abstractNumId w:val="1"/>
  </w:num>
  <w:num w:numId="12">
    <w:abstractNumId w:val="11"/>
  </w:num>
  <w:num w:numId="13">
    <w:abstractNumId w:val="6"/>
  </w:num>
  <w:num w:numId="14">
    <w:abstractNumId w:val="2"/>
  </w:num>
  <w:num w:numId="15">
    <w:abstractNumId w:val="9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TU3MbM0NTc1NLBU0lEKTi0uzszPAykwrAUAPu/95iwAAAA="/>
  </w:docVars>
  <w:rsids>
    <w:rsidRoot w:val="00C10553"/>
    <w:rsid w:val="00011F95"/>
    <w:rsid w:val="00021869"/>
    <w:rsid w:val="00062EB3"/>
    <w:rsid w:val="00064EA0"/>
    <w:rsid w:val="00065673"/>
    <w:rsid w:val="000B2336"/>
    <w:rsid w:val="000C7480"/>
    <w:rsid w:val="00123D3E"/>
    <w:rsid w:val="00190E87"/>
    <w:rsid w:val="00202451"/>
    <w:rsid w:val="00205208"/>
    <w:rsid w:val="00232F4A"/>
    <w:rsid w:val="002369F7"/>
    <w:rsid w:val="00251496"/>
    <w:rsid w:val="0028676F"/>
    <w:rsid w:val="00287FE1"/>
    <w:rsid w:val="00292C7C"/>
    <w:rsid w:val="002D5D01"/>
    <w:rsid w:val="003374EA"/>
    <w:rsid w:val="00365F86"/>
    <w:rsid w:val="00386F59"/>
    <w:rsid w:val="003C087D"/>
    <w:rsid w:val="003D69B7"/>
    <w:rsid w:val="003E1F63"/>
    <w:rsid w:val="0043051A"/>
    <w:rsid w:val="00447DB7"/>
    <w:rsid w:val="00495FF0"/>
    <w:rsid w:val="004A2CBD"/>
    <w:rsid w:val="004B6521"/>
    <w:rsid w:val="004C47C8"/>
    <w:rsid w:val="004D5E10"/>
    <w:rsid w:val="00502DA4"/>
    <w:rsid w:val="00522B02"/>
    <w:rsid w:val="00526C7F"/>
    <w:rsid w:val="005612A6"/>
    <w:rsid w:val="00565A65"/>
    <w:rsid w:val="0058255A"/>
    <w:rsid w:val="005A3554"/>
    <w:rsid w:val="005F4CED"/>
    <w:rsid w:val="006213FD"/>
    <w:rsid w:val="006267D7"/>
    <w:rsid w:val="0064550A"/>
    <w:rsid w:val="006550FC"/>
    <w:rsid w:val="00655851"/>
    <w:rsid w:val="0065650D"/>
    <w:rsid w:val="00670100"/>
    <w:rsid w:val="0067626F"/>
    <w:rsid w:val="00687D94"/>
    <w:rsid w:val="00692F9B"/>
    <w:rsid w:val="006B46F7"/>
    <w:rsid w:val="006B6C8A"/>
    <w:rsid w:val="006D4C15"/>
    <w:rsid w:val="006F5954"/>
    <w:rsid w:val="00701DA7"/>
    <w:rsid w:val="00704F95"/>
    <w:rsid w:val="007506B5"/>
    <w:rsid w:val="00780F56"/>
    <w:rsid w:val="007D3E43"/>
    <w:rsid w:val="0080636D"/>
    <w:rsid w:val="008136C3"/>
    <w:rsid w:val="008170BD"/>
    <w:rsid w:val="008172EE"/>
    <w:rsid w:val="00826BCB"/>
    <w:rsid w:val="00826C86"/>
    <w:rsid w:val="008379D1"/>
    <w:rsid w:val="008626FE"/>
    <w:rsid w:val="008642F5"/>
    <w:rsid w:val="008A71C3"/>
    <w:rsid w:val="008B6436"/>
    <w:rsid w:val="008D47BF"/>
    <w:rsid w:val="008F1382"/>
    <w:rsid w:val="008F33D1"/>
    <w:rsid w:val="009315DD"/>
    <w:rsid w:val="0096224A"/>
    <w:rsid w:val="0096357E"/>
    <w:rsid w:val="00973A34"/>
    <w:rsid w:val="0098522B"/>
    <w:rsid w:val="00993114"/>
    <w:rsid w:val="009A179F"/>
    <w:rsid w:val="009F2D7E"/>
    <w:rsid w:val="009F7AB0"/>
    <w:rsid w:val="009F7DA4"/>
    <w:rsid w:val="00A06A82"/>
    <w:rsid w:val="00A50D6E"/>
    <w:rsid w:val="00A56158"/>
    <w:rsid w:val="00A719F2"/>
    <w:rsid w:val="00A76C4B"/>
    <w:rsid w:val="00AA642C"/>
    <w:rsid w:val="00AF5403"/>
    <w:rsid w:val="00B01A10"/>
    <w:rsid w:val="00B12E3A"/>
    <w:rsid w:val="00B1455E"/>
    <w:rsid w:val="00B26244"/>
    <w:rsid w:val="00B334DE"/>
    <w:rsid w:val="00B45943"/>
    <w:rsid w:val="00B65912"/>
    <w:rsid w:val="00B66D74"/>
    <w:rsid w:val="00C10553"/>
    <w:rsid w:val="00C12EB8"/>
    <w:rsid w:val="00C3116A"/>
    <w:rsid w:val="00C701C3"/>
    <w:rsid w:val="00C96011"/>
    <w:rsid w:val="00CA43C7"/>
    <w:rsid w:val="00CD6297"/>
    <w:rsid w:val="00CE49BD"/>
    <w:rsid w:val="00D004E8"/>
    <w:rsid w:val="00D14A25"/>
    <w:rsid w:val="00D408EA"/>
    <w:rsid w:val="00D6676F"/>
    <w:rsid w:val="00D80F05"/>
    <w:rsid w:val="00D84B3E"/>
    <w:rsid w:val="00E14B06"/>
    <w:rsid w:val="00E14FED"/>
    <w:rsid w:val="00E26259"/>
    <w:rsid w:val="00E66D68"/>
    <w:rsid w:val="00E736FD"/>
    <w:rsid w:val="00E804F4"/>
    <w:rsid w:val="00E923A5"/>
    <w:rsid w:val="00E95ED3"/>
    <w:rsid w:val="00E965BD"/>
    <w:rsid w:val="00E96D25"/>
    <w:rsid w:val="00EA3DF5"/>
    <w:rsid w:val="00EC0EED"/>
    <w:rsid w:val="00EC451F"/>
    <w:rsid w:val="00EE0362"/>
    <w:rsid w:val="00EE731A"/>
    <w:rsid w:val="00EF0E02"/>
    <w:rsid w:val="00F1595B"/>
    <w:rsid w:val="00F2310E"/>
    <w:rsid w:val="00F378E8"/>
    <w:rsid w:val="00F85349"/>
    <w:rsid w:val="00F9012C"/>
    <w:rsid w:val="00FC7143"/>
    <w:rsid w:val="00FC752D"/>
    <w:rsid w:val="00FD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730C2"/>
  <w15:docId w15:val="{818FC220-9ABE-4ADB-B6CD-DBF7D6CFC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D6297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CD6297"/>
    <w:pPr>
      <w:ind w:left="720"/>
      <w:contextualSpacing/>
    </w:pPr>
  </w:style>
  <w:style w:type="paragraph" w:customStyle="1" w:styleId="Default">
    <w:name w:val="Default"/>
    <w:rsid w:val="009F2D7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9F2D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F2D7E"/>
    <w:rPr>
      <w:rFonts w:ascii="Tahoma" w:hAnsi="Tahoma" w:cs="Tahoma"/>
      <w:sz w:val="16"/>
      <w:szCs w:val="16"/>
    </w:rPr>
  </w:style>
  <w:style w:type="table" w:styleId="a7">
    <w:name w:val="Table Grid"/>
    <w:basedOn w:val="a1"/>
    <w:uiPriority w:val="59"/>
    <w:rsid w:val="00A719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horzhel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F4D2FB-5315-442C-AB9E-AFEAAA449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van Buuren</dc:creator>
  <cp:lastModifiedBy>User</cp:lastModifiedBy>
  <cp:revision>2</cp:revision>
  <cp:lastPrinted>2015-01-09T11:39:00Z</cp:lastPrinted>
  <dcterms:created xsi:type="dcterms:W3CDTF">2023-05-31T15:22:00Z</dcterms:created>
  <dcterms:modified xsi:type="dcterms:W3CDTF">2023-05-31T15:22:00Z</dcterms:modified>
</cp:coreProperties>
</file>